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ASR</w:t>
      </w:r>
      <w:r>
        <w:t xml:space="preserve"> </w:t>
      </w:r>
      <w:r>
        <w:t xml:space="preserve">+</w:t>
      </w:r>
      <w:r>
        <w:t xml:space="preserve"> </w:t>
      </w:r>
      <w:r>
        <w:t xml:space="preserve">PE</w:t>
      </w:r>
      <w:r>
        <w:t xml:space="preserve"> </w:t>
      </w:r>
      <w:r>
        <w:t xml:space="preserve">รายการ</w:t>
      </w:r>
      <w:r>
        <w:t xml:space="preserve"> </w:t>
      </w:r>
      <w:r>
        <w:t xml:space="preserve">เปิดโต๊ะข่าว</w:t>
      </w:r>
      <w:r>
        <w:t xml:space="preserve"> </w:t>
      </w:r>
      <w:r>
        <w:t xml:space="preserve">PPTV</w:t>
      </w:r>
      <w:r>
        <w:t xml:space="preserve"> </w:t>
      </w:r>
      <w:r>
        <w:t xml:space="preserve">9.35-10.50</w:t>
      </w:r>
      <w:r>
        <w:t xml:space="preserve"> </w:t>
      </w:r>
      <w:r>
        <w:t xml:space="preserve">น.</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วัสดีครับทุกท่านนะครับ น้องเฟิร์นสุชาดาแล้วก็บุ๊คพูดให้ชัดนะครับวันนี้คงต้องติดตามข่าวสารกันอย่างเข้มข้น ตลอดทั้งวันนะครับแล้วพี่บีก็จัดรายการพิเศษตั้งแต่ 15:00 น บ่าย 3 ก็คือคดียุบพรรคก้าวไกล นะเนี่ย มันจะมีคิวน้องเทนนิสนะ วันนี้พลาดไม่ได้นะ ขับมอเตอร์ไซค์ไปวันแรก ประมาณ 15:00 น จะลงแข่งขันรอบแรกคาบนะครับ คือตอนนี้ความหวังเหรียญทองมันจะมา ใช่ๆพรุ่งนี้นะช่วงนี้ติดตามข่าว พรรคก้าวไกล สลับกับโอลิมปิก เหนื่อยมากคือเป็นแฟนดีๆเหนื่อย เหล้าขาวกับที่เราไปคู่กันได้ไงมีเหตุการณ์ใหญ่ๆชนกันแล้วก็ statement แข่งขัน แบบนี้ต้องนั่งจัดรายการช่วงนั้น ก็ตอบกลับมาเลย สลับมาคู่กับสาวธรรมนูญ จุดหนึ่งใช่ไหม ออนไลน์เนี่ย อาจจะยิงยาวการวินิจฉัย 3 นูน คดียุบพรรค จะไปน้องเทนนิส ดูทีวีดูกีฬาต้องดูจอใหญ่ เต็มนะ แบ่งครึ่งนึง ไปดูอาการเครื่อง Nintendo ล่ะ เพราะต้องส่งไปให้เต็มที่ น้องเทนนิสขนาดนั้นเพราะว่าเธอบอกว่าร่างกายของเธอไม่ไหวละ เพราะฉะนั้น วันนี้ก็ติดตาม ความเคลื่อนไหวบนหน้าจอ PC ก็ไม่ต้องเปลี่ยนไปไหนเลยก็ได้รับชมหมดทุกแบบ ก็จะพยายามตัดให้ได้ทุกอย่างแต่เราก็จะมีนักวิชาการมาร่วมวิเคราะห์ การยุบพรรคด้วยนะคะมันมีเรื่องงูเห่า 30 ล้านใช่ไหม ใช่ ค. ศ. 2499 ในออกมาเปิดบ่มีคน ซื้อ 30 ล้านเลยนะก็ตอนแรก วัตถุมีสาวๆมาเล่าให้ฟังอยู่แล้วว่ามีคิวบ้างอะไรบ้างค่ะ ถึง 30 ล้านประสบการณ์ตรงคนที่ได้รับการติดต่อ ออกมา บอกเล่าเรื่องราวเองนะครับแล้ว 30 ล้านเนี่ยมันเกิดขึ้น ได้เวลา ใกล้ๆกับ การเปิดตัวนะ ทักใหม่แต่ไม่ได้ใหม่ซะทีเดียวนะครับแล้วก็หัวหน้าพรรคก็เป็นหัวหน้าพรรคคนใหม่แต่ก็ไม่ได้ใหม่ เดี๋ยวนะผมกำลังพูดถึงพรรคกล้าทำ ตอนนี้มี อาจารย์แหม่ม ศาสตราจารย์กมลภิญโญสินวัฒน์ เป็นหัวหน้าพรรคเรียบร้อยแล้วก็เปิดตัวเปิดตัวในช่วงเวลาเดียวกับ Timeline ของการ ยุค 90 ยุคก่อนก่อนยุคพัก 1 วัน 1 วันทำไมต้องมาเปิดช่วงนี้ ใช่ทำไมเปิดวันที่ 6 วันที่ 7 คือมันก็ผสมกับข่าวสารที่เคยได้รับมาค่ะมีงูเห่างูเห่า รองรับหรือเปล่าคนไปสิ ออกมาแล้วจะมาพากันไม่สามารถบอก จำได้ เขาจะมากับเครื่องพักนึงแล้วตอนนั้นน่ะ พี่บอกเรานะจะโดนสั่งหุบปากไว้อ่ะ เขาจะมาทีละครึ่งครับ ประมาณ 26 คนมั้งตอนนั้นน่ะ ที่จะมาเปิดตัว ไม่ใช่ไม่ใช่ไม่ใช่ เขาบอกถ้าหลังยุค 90 แล้วจะมาเป็นครึ่งพัก แล้ว อาจจะมีจำนวนเงินไหลมาที่บ้านป่า พลังประชารัฐ ซึ่ง ก่อนนะเนี่ย มันก็รู้สึกว่ามันเหมือนกับแยกเป็น 2 ฝั่งผู้กองตั้งแต่กูสามารถออกมา แสดงตนว่า เราเป็นฝ่าย เชียร์ลุงป้อมนะ เราสู้ให้ลุงป้อม ฝ่ายปกครองสำนักกดดัน ที่สุดแล้วมันเหมือนกับว่ามันกลายเป็นพัก 2 ซีก ร้านให้ความรู้สึกคนนะเพราะสิ่งศักดิ์สิทธิ์ทุกออก เกิดขึ้นเมื่อวาน มันก็ยิ่งไปตอกย้ำ ความเคลื่อนไหวเดิมๆแบ่งแบ่งกลุ่มกันเป็น 2 กลุ่มก็ทำ ทำไม่ใช่ทอมทำนะคือธรรมนัส ไม่มีนะตัวเองกล้าทำเขาจะกลับมานัดก็ทำไม่ถูก แล้วเป็นพักเก่าทำยังไง เศรษฐกิจไทยใช่เป็นพรรคเดิมคือเป็นเหตุมาจากพรรค เศรษฐกิจไทยพักเดิมธรรมนัส ซักผ้าทำ แล้ว ผู้ก่อตั้งพรรคก็เป็นคนรอบๆตัวคนธรรมดา เลขาธิการพรรคก็เป็นรองนายกเทศมนตรีที่ พะเยา ไม่ต้องตีความ พักนี้มันคือพัก นอมินีของพระ ของคุณผู้กอง ก็ดุเดือดนะ แล้วก็เกิดขึ้น 1 วัน ที่วันนี้มีกำหนดการสนับสนุนชี้ขาดชะตากรรมของพรรคก้าวไกลค่ะเพราะว่าเดี๋ยวรอรายงานสด เอาไปด้วยนะครับ จบมาก็อยากทราบว่า บรรดาสมาชิกพรรคหรือว่าบรรดาส.ส. พรรคในวันนี้ เขาจะรวมตัวกันที่พรรคก้าวไกล เพื่อรอฟังคำวินิจฉัยแล้วจะมีความเคลื่อนไหวอะไรหรือเปล่าเดี๋ยวจะมีรายงานสดก็มา ตอนนี้ เข้าใจว่ากูอยากจะชวนไปดูเรื่องโจ๊กหน่อยได้ไหม พี่โจคะเมื่อวานมีมติ เจนออกมาแล้ว ออกมาตลอด เอกสารเลย การให้ออกจากราชการไว้ก่อนที่อีกฝ่ายพลตำรวจเอกจิรัฏฐ์พันธุ์เพชรเซ็นไปก่อนหน้านี้ในช่วงที่ไปรักษาการผบตร. นะคะ กฎหมาย คือหมายความว่า ยื่นอุทธรณ์ไปอ่ะ ทางกกตธีระวาส เป็นคำสั่งที่ เป็นไปด้วยกฎหมายเป็นไปโดยชอบด้วยกฎหมายแล้วก็เลยยกอุทธรณ์ ทีนี้เรื่องมันยังไม่จบเท่านี้ค่ะเพราะว่าถ้าจำได้ไปโจ๊กไปให้สัมภาษณ์ว่า ภาพผลออกมาเป็นลบก็จะไปฟ้องศาลปกครองขอให้สั่งคุ้มครองชั่วคราว ต้องไปต่อที่ศาลปกครองอีกด้านนึงอ่ะทีนี้เรื่องของทางคดีคดี มันก็ยังไม่จบเท่านี้นะเพราะอย่าลืมว่าคดีเว็บพนัน ที่ดินสคถูกกล่าวหาไปอยู่ในมือของปปชแล้วเมื่อวานเนี่ย ไม่รู้จัก ภาพก็ออกมาให้ความเห็นเรื่องนี้บอกว่าจริงๆแล้วสุดท้ายปลายทางเนี่ยควรที่จะชี้ขาดเรื่องนี้ก็คือปปชนะ ใช่ครับ ปปช please ชี้มูลว่ามีความผิดอันนี้ไม่จบก็จบไปแต่ถ้าเกิดปปชเนี่ยบอกว่าบิ๊กโจ๊กไม่ผิดแต่คือต้องคืนทุกอย่างให้มันจบหมดเลยนะ คำสั่งออกจากราชการไว้ก่อนไว้ก่อนไว้รอปปชชี้มูล ปปชยก คดีวัดขนาดหมดคำสั่งซื้อของก็หมดลง เขาสั่งมาให้รับกลับเข้ารับราชการใหม่ความเห็นของท่านพี่รุจเนี่ย น่าสนใจคือเดิมทีถ้าใครติดตามมาตลอด มีความชัดเจนนะ มีความในลักษณะที่บิ๊กโจ๊ก ไม่ได้ประโยชน์ นะครับคือคำสั่งของพี่ต่ายถูกต้องแล้วตำรวจที่ถูก ดำเนินคดีอาญา ต้องออกจากราชการอันนี้คือความเห็นของ มาตลอดแต่เมื่อ กรณีนี้ กไก่ ชี้ขาดแบบนี้แล้ว นำทางไปที่พักใหญ่นะเนี่ย ดาบให้บิ๊กโจ๊ก คนที่เขาอยู่ในสายมันจบเนี่ยตั้งข้อครหา ว่านายตำรวจที่ถูก ดำเนินคดีลักษณะเดียวกันแบบนี้ทำไมไม่ทำแบบเขา มาตรฐานเนี่ยมันควรจะเป็นมาตรฐาน เดี๋ยววันไหนขาดนะครับก็จะมีประเด็นนี้อีก ตำรวจ ยกตัวอย่างชัดๆ รักผู้การ เป็นไปในแนวทางเดียวกับพี่โจ๊กไหมอันนี้ท่านผู้รู้ตอบคำถาม สิ่งที่มันเกิดมาจนมันไม่ใช่แค่ สพปรอนะ แต่ว่ามันมี วิบากกรรมอีกอันนึงนะ ก็บอกเขาตรงๆก็เหมือนหมาอีก ตัวล่าสุดนะครับทางปปงก็ ออก เป็น นักข่าว ครับว่า ที่ประชุมคณะกรรมการธุรกรรมมีมติเอกฉันท์ ว่ามันมีข้อเท็จจริงปรากฏ มีการนำเงินความผิด มูลฐาน ไปชำระเบี้ยประกันบางส่วนตามสัญญาประกันชีวิตของพลเอกสุรเชษฐ์หักพาลและภรรยา ผู้เอาประกันได้เวนคืนกรมธรรม์ประกันชีวิต หรือว่าเงิน ที่ราชการเป็นคืนกรมธรรม์บางส่วน ทรัพย์สินที่มาจากการกระทำความผิด ฉะนั้น มีมติให้อายัดเงินในบัญชีพลเอกสุรเชษฐ์และภรรยารวม 3 รายการมูลค่า 480000 บาท อาจารย์ชั่วคราว ตามมาตรา 18 วรรค 1 พรบป้องกันและปราบปรามการฟอกเงิน ที่มาจากการเหมือนกับ ก็ไปสืบสวเงิน ไม่ทันมันไปจ่ายค่าประกัน เบี้ยประกัน ไปกับพี่โจ๊กมีเส้นทางที่สงสัยก็เชื่อมโยงกันแล้วพ่อไปเอาประกันหรือได้เงินคืนมาได้ประโยชน์คืนมาเนี่ย มันมาจากเงิน กฎหมาย อายัดซ้ำมาเลยนะ ตอนนี้ชะตากรรมบิ๊กโจ๊ก เชื่อได้ว่า ลำบากนะไปซื้อลำบาก กลับไปซื้อลำบากจริงๆเราก็ยังมี กรรมการ พิจารณาวินัยร้ายแรงอีกนะ ของท่านศราวุธการพาณิชย์ อันนี้แหละเดี๋ยวสัปดาห์หน้าเนี่ยจะเรียกบิ๊กโจ๊กมารับทราบข้อกล่าวหา แล้วก็ ผิดวินัยร้ายแรงหรือเปล่า แต่ท่านศราวุธเนี่ยออกมาให้ข้อมูลเพิ่มเติมว่ากำหนดการเดิมทีที่มีข่าว พี่เฟิร์นบอกว่าสัปดาห์หน้าอาจจะไม่แน่ เพราะว่ารายละเอียดของการ ทำงานเนี่ยตอนนี้มันมีความซับซ้อนมากต้องสอบพยานอีกหลายปาก ถ้าสอบพยานเสร็จเนี่ย เรียกมาแน่ แต่ว่ายังไม่ชัดว่าเป็นอาทิตย์หน้าหรือว่าหลังจากนั้น หรือไม่อันนี้ท่านศราวุธออกมาให้ข้อมูลเพิ่มเติม คือเราพยายามติดต่อท่านอดีตผบตร. ประวัติ สายถ้าพร้อมแล้วเนี่ย เดี๋ยวจะได้ต่อสายมาคุยกันนะครับ ท่านเสรีพิศุทธ์เตมียาเวส ท่านเคยบอกกับเรานี่แหละในเปิดโต๊ะข่าวนี่แหละ บอกท่านเคยเจอแบบยกหนักกว่านี้อีกนะ หนักกว่านี้อีก นายกทูลเกล้าโปรดเกล้าโปรดเลย แล้วไม่มี กรรมการพิทักษ์คุณธรรมนะยุคนั้นไม่มีนะ หลายปี เกษียณ ศุภณัฐ วันนี้เลย อยากถามนั่นแหละดีที่สุดแล้วอ่ะ ชะตากรรมบิ๊กโจ๊กตอนนี้นะ ที่สุดในโลกมันไม่ได้หลายเท่าผมนะ แล้วมันก็จะไปเส้นทางเดียวกันคือไปศาลปกครอง ตอนคุณเสรีพิศุทธ์หน่อยครับ ผมก็เหมือนกัน ผมก็โดนแต่ฉันมาทุกขั้นตอนเหมือนกัน พอตอนลงตอนอนุวินัยผมโดนปุ๊บ สุดท้ายเนี่ยไปประตูสุดท้ายศาลปกครองคืนหมดนะ คือทุกอย่างเลยคือทุกอย่างให้หมดแต่เกษียณแล้ว เกษียณแล้วก็ทำอะไรไม่ได้แล้ว ฉะนั้นเส้นทางพี่โจ๊กวันนี้มาเหมือนเกือบปลายทาง ปลายทางที่ ใกล้เคียงกัน ฉะนั้นถ้า สัญญาณมาแล้วก็ เราคงจะได้คุยกัน คือมุมท่านเสรีน่าสนใจมากเพราะว่าความเห็นของท่านเสรีพิศุทธ์บอกว่าเรื่องของบิ๊กโจ๊กจริงๆมองแล้ว ก็ถือว่าเหนือความคาดหมายนะครับท่านเสรีบอกว่า อะไรที่ทำให้ข้อมูลแล้วเป็นประโยชน์ที่จะทำให้บิ๊กโจ๊กสู้คดีได้เนี่ยก็เหมือนกับพร้อมเป็นพยานให้ด้วยนะ ในชั้นศาลปกครองสูงสุด นะคะ Siri ของกพรที่ออกมาเป็นคำสั่งที่เหนือความคาดหมายมากแล้วก็ ความเห็นที่ กดเองบอกว่าเป็นคำสั่งที่ไม่ชอบแล้วก็ยังติดใจเรื่องเกณฑ์คำวินิจฉัยที่ออกมาเพราะว่า ไม่ได้มีการยก ความเห็นของ กติกามาอ้างอิงเลย แปลว่า ในมุมของอำนาจในการพิจารณาก็ถือเป็นอำนาจของกยทนั่นแหละเพราะว่าถ้าเราไปเทียบ ศาล ก็พอๆเนี่ยเหมือนเป็นศาลชั้นต้น แต่ถ้าที่สุดแล้วเดี๋ยวก็ต้องไปชี้ขาดที่ศาลปกครองสูงสุดในกระบวนการยุติธรรม เดี๋ยวลองฟังในมุมของท่านเสรีดูนะคะ เอาสวยออกด้วยการไปก่อนคนได้ประโยชน์เยอะ สุรเชษฐ์เนี่ย อายุการตั้ง 7 ปี อยู่ต่อไป ที่รักก็ไม่ดีขึ้น ถ้าดาก็ไม่ได้ขึ้นแล้วก็บุญก็ไม่ได้ขึ้นหรือคนที่เป็นผู้ช่วยอยู่ขณะนี้ จะขึ้นไปลอง มีหลายคนก็ไม่ได้ขึ้น มันก็ส่วนใหญ่ก็เลยบอกว่าไม่ต้องเอาไอ้โจ้ก่อนไม่ได้นะ นะครับ โจ๊กออกก่อนได้โอเคพรุ่งนี้ก็ดีขึ้น ขึ้นก็เสวยสุขกันไปก่อนใช่ไหม จะต้องรับกรรมที่หลังไหมแต่อีกเรื่องนึง ไปฟังกันเต็มๆแล้วก็น่าจะได้คุยกันนะครับท่านเสรีพิศุทธ์เตมียาเวสอยู่ในสายนะครับสวัสดีครับ สวัสดีครับพี่สวัสดีครับ เคยพูดกับผมนะวันก่อนที่เราคุยกันว่าจริงๆ คอนโดสมัคร ผบตร. โดนทูลเกล้าเลยโปรดเกล้าปั๊บเลยนะแล้วก็ไปสู้ศาลปกครอง วันนี้คุณสุรเชษฐ์ก็เจอ ไม่ต้องเดินเส้นทางเดียวกันเลยนะ มองว่าตอนนี้ มีหวังสู้ศาลปกครองยังจะฝึกได้ไหม เดินเส้นทางเดียวกันจริงแต่ไม่เหมือน ไม่ค่อยเหมือนกัน ไม่เหมือน ของพี่เนี่ย วันนี้มีคณะการพิทักษ์ระบบคุณธรรม ก็ต้อง ไปศาลปกครองกลางได้ก่อน เสียเวลาตรงนั้น 3 ปี ปกครองสูงสุดอีก 3 ปี สุรเชษฐ์เนี่ย อีกอย่างนะ การพิทักษ์ระบบคุณธรรมและ กำหนดเวลาไว้แค่ 120 วันค่า 4 เดือนนั่นเอง + 60 + 60 ต้องการใช้เวลาประมาณกี่เดือน 4 เดือนของพี่ใช้ ปกครอง 3 ปี เกือบ 3 ปีแล้ว วิชัยขององค์การพิทักษ์ระบบคุณธรรมแล้วเนี่ย มา 60 เลยนะ มันก็เกินความคาดหมายนะ ปกติก็คิดว่ายังคิดว่า ยังไง พี่ก็รู้ทั้งข้อเท็จจริงข้อกฎหมาย แล้วก็ติดตามมาโดยตลอดนะว่าจะรู้ว่า มันคงจะวินิจฉัยว่า สั่งของกินร้านที่ไม่ชอบด้วยกฎหมาย ด้วยเหตุผลอะไรหรือจะถามก็ถาม คิดว่าถ้าเป็นอย่างนี้มันก็ควรจะเป็นอย่างนี้ ไม่ 51 ก็ 4 3 43 นะ ไม่ต้องเท่ากันแล้วก็ กรรมการประธานลงอีกเสียง 160 คือ 60 ก็หมายความว่าโอเค ดูยังไงก็แล้วแต่นะ อิสระจริงๆ ข้อความก็ไม่ได้ พิทักษ์ ระบบคุณธรรม นะ ในการคัดเลือกมา แต่ว่าจะถูก ลองขอมา หรือไม่ มันเราไม่เราก็ไม่รู้ว่าเป็นไปได้ไหม จะมีสิทธิ์ไปเอาอะไรไปสู้ต่อไปเอาหลักฐานพยานไปเพิ่มได้ไหม ไม่ใช่ไปเพิ่มได้ไหมก็เริ่มนับหนึ่งเลยล่ะไม่ใช่ว่าไม่ได้นับหนึ่งเลยว่ากันใหม่เลย แล้วว่ากันใหม่เลย ระบบใช้ยังไง ถนนฝั่งนู้นก็เป็น พอดีให้ต้นทำเป็นตู้เอง เราผ่านมาเยอะพวกนี้นะ คนไม่เคยผ่านเอางั้นว่าเธอ เพียงแค่ออกคำสั่งนะ ออกคำสั่งให้ ตั้งคณะกรรมการสอบสวนวินัยสุรเชษฐ์ โดยอ้างว่า สุรเชษฐ์ถูกดำเนิน จนกระทั่งถูกตั้งคณะกรรมการสอบสวน พิจารณาแล้ว ให้อยู่ในหน้าที่ราชการอาจจะทำให้ไปยุ่งเหยิงกับพยานหลักฐาน แค่นี้พี่ก็คิดว่าคำสั่งตรงนี้ก็ไม่ชอบแล้วยังไม่ต้องมา มาตรา 122 พรบตำรวจเลยนะไม่ต้องเอา การพิทักษ์ระบบคุณธรรมเลย แค่ประโยคเนี่ยที่อิรักอ้างว่าถ้าให้สุรเชษฐ์ อยู่ต่อไปอาจจะทำให้เกิดความเสียหายแก่ทางราชการ คุณทำไมคุณไปคิดเอาเอง คิดเอาเองไม่ได้ไม่ต้องมีพยานหลักฐาน ใช่เห็นคนเดินมาแล้วก็ไปคิดว่าไอ้นี่สงสัยจะไปฆ่าเขา ไปข่มขืนใครจะไปปล้นใคร มันจะต้องเห็นว่าเขากระทำความผิด ระวังในข้อเท็จจริงสุรเชษฐ์เขาเป็นไง ไปช่วยราชการสำนักนายก ยังตรวจสอบไม่เสร็จเลย ตั้งกรรมการสอบสวนก็ได้ ตั้งกรรมการสอบสวนแล้วก็ ไปหานายก ไปหานายกบอกว่าผมตั้งกรรมการสอบสวนแล้วขอให้ส่งตัวกลับ ท่านนายกไม่รู้เห็นเป็นใจด้วยนะนายก เอาเข้ามา ผมต้องตรวจสอบเขายังตรวจสอบไม่เสร็จผมจะให้คุณไปได้ยังไง นายกกับไงกับออมอกด้วย ที่สุด 60 คือมันเหมือนคนละมุมเลยนะ กำลังคิด ตามลำดับก่อนยังไม่คิดเรื่องการพิทักษ์ระบบคุณธรรม เอาแบบคำสั่ง ถ้าใครทำงาน ก็จะรู้ว่า สมมตินายก ตกลงใจจะสมบูรณ์เพศ นายกก็ต้องให้เจ้าหน้าที่ เลขาธิการ คำสั่งตัวกับกูไหม แล้วก็ให้สุรเชษฐ์ถือไป ปิดรับไปรายงานตัวนายกส่งตัวกลับแล้ว ไม่ใช่ว่าสุรเชษฐ์ยังไม่ถือหนังสือไปแล้วมันออกคำสั่งแล้วเนี่ย ยังไม่ได้ถือว่ากลับนะ กลับ สั่งเลยได้ไง คุณรู้ว่านายกโอเคแล้วกูก็ไปออกกำลังแล้ว เอาเองว่าถ้าเขาอยู่ ในหน้าที่ราชการจะเกิดความเสียหายไม่ได้ หรือ ถึงได้นะ มันก็ยังไม่เป็นเหตุให้ออก มันจะต้องมาเข้าอีกข้อนึง วิเคราะห์ 8 กรณีที่ผู้มีอำนาจเห็นว่าจากการสอบสวนจะ ก็ให้มีอำนาจออกได้ ให้มีอำนาจ แปลว่า เขายังไม่ทันมาเลย คำสั่ง คุณบอกแล้วว่าการสอบสวนยังไม่แล้วเสร็จโดยเร็ว ใครรังแกใครมึงก็คิดเอาเอง ประโยคไปสู้ต่อในศาลปกครองต่อได้เลย ใช่ๆ นี่ยังไม่พูดถึง มาตรา 120 วรรค 4 ที่จะต้องมาฟังความเห็นกรรมการสอบสวนนะ นี่เรากดแค่กดรอนะ คุณก็คิดเองไม่ได้ว่า กาโตะ ถาม คุณเสถียร ดูนะ เขาตั้งกรรมการสอบสวนวันที่ 18 ใช่ไหม เอาสำนวนไปส่งปปชใช่ไหม นั่นแหละสำนวนการสอบสวนเสร็จแล้วของตำรวจ แล้วคุณบอกว่า การจัดสวนหย่อมโดยเร็วได้ยังไง อาจจะไม่รู้อาจจะไม่เข้าใจก็สั่งมา แต่คณะกรรมการพิทักษ์ระบบคุณธรรมมันรู้บ้างไหม เป็นเหมือนกัน ตามปกติ ไม่เห็นตอบเลย ต่างภาพรวมและอธิบายโดยย่อก็ยังไม่สามารถวิจารณ์ในรายละเอียดได้ แต่ว่า เฉพาะแค่เนี่ยนะ ขอคำถามก็ผิดแล้ว เวลาเสถียรคิดง่ายๆ เราไปฟ้องศาล ฐานตั้งโจทย์ พิจารณาพยานหลักฐานของจำเลยวิเคราะห์ว่าใครผิดใครถูก ไอ้นี่ยังไม่มีอะไรเลย ว่าด้วยการสอบสวนเกษตร บ่าวเองหมด แล้วใช่ไหม สงสัยเนี่ย คือสารเนี่ยใครจะไปยุ่งก็ไม่ได้ องค์กรอิสระ นายกยังได้เลย ไอ้ตรงนี้นะพรุ่งนี้ก็มาจาก การคัดเลือก ตามปกตินี่แหละ ให้เรียกว่าตำรวจตั้งหลายคน พี่ก็ยังอยู่ในวังวน เคยถูกหลอกพี่เคยถูก คนอะไรเนี่ยนะ อาจจะลืมตัวอาจจะ ยังไม่ได้คิดด้วยไอ้ตัวนี้ ตัวเอง อิสระไม่ขึ้นกับใครนะ ไม่ได้คุยกับใครนะ คือว่าหลังจาก กรรมการพิทักษ์คุณธรรมเสร็จปั๊บนายกก็สามารถ 09 ได้เลยนะชีวิตถ้าโกรธก็มาปั๊บก็พ้นเลยรถโดยสมบูรณ์แบบ ใช่ใช่แล้วถึงศาลปกครอง อัดสูงสุดเนี่ยก็ ไม่สามารถคุ้มครองชั่วคราวได้ไหมนั่นคือคือมันต้องไป ผมคงไม่ได้แล้วล่ะ เบื้องต้น ปกครองมาแล้วเนี่ย ทูลเกล้าเพื่อ ให้พ้นจากตำแหน่ง อะไรเนี่ย ทางเดียว เดินทาง 18 ไม่ชอบ แนวทางหนึ่ง คุณทำร้ายผมนี่ คำสั่งไม่ชอบ กฎหมายอาญา ผมสามารถฟ้องคุณได้ ต่อศาล คุณกิตติรัตน์ คดีที่ 1 ก็ต้องฟ้องปิดรับคนเดียว 1577 พรบประกอบรัฐธรรมนูญ ถ้าจำไม่ผิดก็ 172 แล้วส่วนปตท อนุบาลตลอดเลย 12 คน อายุ 15 หรือ 16 คน คุณรู้อ่ะคุณไม่มีหน้าที่และอำนาจคุณเป็นวินิจฉัยได้ยังไง ตำรวจปี 47 มีหน้าที่และอำนาจ เดี๋ยวผมด้วยอุทธรณ์ ภูธรกอดตลอดเลย ประธานกตตร. อุทธรณ์ อาบน้ำ อุทธรณ์เสร็จแล้วพี่ถึงไปศาลปกครองได้ อุทร พี่ก็ไปศาลปกครองไม่ได้เป็น เท่าที่ฟังดูเหมือนกับว่า การ กำจัดพี่โจไปทำให้ทุกคนแฮปปี้หมด ขึ้นเป็นผบตร. คนก็ได้จอขึ้นไป โจ๊กกลับมาเนี่ย คนหมดสิทธิ์หมด คิดมากไป เมื่อกี้ตากไป สุรเชษฐ์ก็มี อายุในการ 7 ปีเหมือนกัน ถ้าเกิดได้เป็นปีนี้นะที่รัก ขนาดนี้ใครจะเป็นคนที่เป็นผู้ช่วยผบตร. คิดมาก ถึงจะมีอายุ 17 ปีเนี่ยนะ 17 ปีนะต้องเป็น 7 ปีไม่ใช่ ไม่ใช่นะ อาจจะเป็นแค่ 2 ปีหรือเป็นแค่ปีกว่าๆ เปิด ผมรับราชการตำรวจมา ผมได้ตำแหน่งสูงสุดของตำรวจและการเมือง ก็ไปได้ ประชาพรหมนอก เขียนทันไหม รอนะ ลาออกไปเป็นรัฐมนตรีกระทรวงไหนพี่ก็จำไม่ได้ อายุราชการ ไม่ได้หรอก จะเป็น 2 ปีแล้วก็ไปหรือว่าถ้าก็ยังไม่ไป นายกก็อยากจะมีสมมุติอยากจะให้ รักมากเลย อยากได้ขึ้น OK Bye ใครที่เป็นกรรมการพิทักษ์ระบบคุณธรรม นายกยิ่งลักษณ์อยากให้เพียงขวัญขึ้น สมัคร หาเรื่องกดแบบพี่เลย ไปเป็นเลขาสโมสรได้ไหม คิดว่าคงลึก เลขาปปชปี 1 วิเชียรยังมีอาการอยู่ อะไร ซึ่งเราไม่เห็นค่าเราไม่ได้ยิน เห็นว่าเอาวิเชียรไปเอาพันธุ์มาเป็นพอ วิเชียรไปเป็น เลขาสมชปี 1 ขึ้นไปเป็นปลัดกระทรวง ธนาคม มันเกี่ยวอะไรกับสำนักงานตำรวจแห่งชาติแล้วแต่ว่ามันอยู่ที่ข้อตกลงสุรเชษฐ์ 7 ปีหรือไม่ทะลึ่งไปคิดมาก คิดมากมันก็เลยเกิดปัญหา หนุ่มสุรเชษฐ์สุรเชษฐ์ไม่ยอมให้ลุง กระซู่ ดำเนินคดีนายกบ้างอะไรบ้าง พวกนี้ก็ยิ่งไม่ชอบ เอาแ***ซะเลยตัดเลยคงจะต้องฟ้องรอบตัวอีกรอบนะเนี่ย ใช่ หมดเลย คนเดือดเลยนะ หมามันเข้าไปขย้ำเราเลย แม้แต่แค่ ไปสำนักนายกจะไม่ออกใช่ไหม ยังไม่ถึง ต้องระมัดระวังตัวทุกก้าวเลย ไปต้องไปแต่เช้า เกิดเอ้ย ไปหายหัวไปไหน ก็จัดการไปเลย ต้องระวังตัวจะมาสัมภาษณ์ ยังไม่ดี คำสั่งให้ออกแล้วนะ ชาติ ไปวัชรพลในประธานปปชเนี่ย ลูกน้อยหัวใจว่ามันไปสั่งห้าม สถานที่ มะรุมจากทุกทางนะแม่จะพูดยังไม่ยอมให้พวกเราก็ต้องช่วย จะเจอรูปนี้ตรวจละเอียดยิบ หมดเลยมีอะไรยัดได้ยัด เสียเวลาในการแก้ไขไง ไม่ต้องไปสู้กับมัน ยังเอาข้อหา มาตรา 112 ระยะที่ 2 กระบี่ด้วยกัน ขับ ถ้าเป็นชาวบ้าน เอาตัวไม่รอดแล้วครับเบื้องต้นนะครับ มันบอกว่าพร้อมเป็นพยาน คดีให้กับบิ๊กโจ๊กในชั้น ศาลปกครองสูงสุดที่นี่ถ้าเกิดมีปกครองสูงสุด สุรเชษฐ์ฟองเองไง ก็ไม่มีอะไรหรอก จะมาหาหรือได้ก็ต้องไปเป็นพยาน คดีอาญาศาลอาญาทุจริต ชอบไหม อนุก.ตร. ที่ไม่มีหน้าที่มาวินิจฉัยว่าก็ไม่มี มุขตลก วิจัยเรื่องการกีฬาชอบโดยไม่มีได้ยังไง แม้แต่ว่า ระบบคุณธรรม OK ทุจริตไม่ได้ต้องไปดูรายละเอียด เอามาเป็นน้ำหนัก ให้ได้ไหมคะถ้าไปถึงจุด ประสบการณ์เดิมของท่านนายกสมัครนะครับน้ำหนักต่างๆเอาไปช่วยเพิ่มน้ำหนักได้ไหมถ้าไปเป็นพยานใน ได้เลยหรือแม้กระทั่งเอาอย่างนี้ง่ายๆ เรื่องของจิตรัตน ไอ้ที่บอกว่าโดน อดีตนายตำรวจเนี่ยนะ ร่วมบุญกันประมาท ทำเรื่องให้เลยจะให้เนี่ยเป็น มือถือไปเอนกที่สำนักนายก วันที่ 28 กุมภาพันธ์ 29 กุมภาพันธ์สมัครตั้งกรรมการสอบสวน พี่เดือนออกไปก่อนยังไม่ทันเริ่มสอบ ถามว่ามันเกี่ยวอะไรอ่ะ พี่สู้จนชนะโอเคพี่ก็มาทำงานการเมืองของพี่ สสไอ้นายเวรที่มันถูก ให้ออกไปก่อนไว้ยัง อีกนานไหมจะได้รับ เพราะว่า หนังสือ ไอ้พวกนี้ก็ อีกา ไปร้องกกตลำบาก คุณบัติครบ ฟ้อง ข้าวสาร แขวงดอนเมืองเมียด้วยเพราะไปยื่นด้วยกัน ภาพข้าวสารแขวงดอนเมืองจำคุก เดือนโดยไม่รอการลงโทษ เบียร์ 3 เดือนโดยไม่หล่อ ตอนนี้ยังอยู่ระหว่าง เปรียบเทียบเปรียบเทียบ พอดีถูกจำคุก ตำรวจถูกตั้งกรรมการสอบสวน ดำเนินคดีหรือถูกคำพิพากษา หรือเปล่า ออกคำสั่งให้พี่ออกจากรายการ ใกล้จะปิดรับยาเป็นรองผบรัชกาล ปฏิบัติราชการในตำแหน่ง แทนที่จะออกคำสั่งให้ทีนะตอนออกไปตาม ไปตั้งกรรมการสอบสวนแค่ ไม่ร้ายแรง พิพากษา ไม่ให้ออก ตั้งธรรมดา ดำเนินคดี ยังไม่คราบ มึงเอาออกแล้วเนี่ยเป็นไง เข้าใจละเข้าใจเราผิดไหม ตรงนี้ก่อนนะครับ ขอบคุณนะคะ เกา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ASR + PE รายการ เปิดโต๊ะข่าว PPTV 9.35-10.50 น.</dc:title>
  <dc:creator/>
  <cp:keywords/>
  <dcterms:created xsi:type="dcterms:W3CDTF">2024-08-08T09:03:36Z</dcterms:created>
  <dcterms:modified xsi:type="dcterms:W3CDTF">2024-08-08T09: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3.00 น.</vt:lpwstr>
  </property>
  <property fmtid="{D5CDD505-2E9C-101B-9397-08002B2CF9AE}" pid="3" name="subtitle">
    <vt:lpwstr/>
  </property>
</Properties>
</file>